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2223A" w:rsidR="0072084A" w:rsidP="009A3CBD" w:rsidRDefault="0082223A" w14:paraId="51817CA6" w14:textId="52317565">
      <w:pPr>
        <w:pBdr>
          <w:bottom w:val="double" w:color="auto" w:sz="12" w:space="1"/>
        </w:pBdr>
        <w:spacing w:after="0" w:line="240" w:lineRule="auto"/>
        <w:jc w:val="center"/>
        <w:rPr>
          <w:b/>
          <w:sz w:val="40"/>
          <w:szCs w:val="40"/>
        </w:rPr>
      </w:pPr>
      <w:r w:rsidRPr="0082223A">
        <w:rPr>
          <w:b/>
          <w:sz w:val="40"/>
          <w:szCs w:val="40"/>
        </w:rPr>
        <w:t>Larry Webb</w:t>
      </w:r>
    </w:p>
    <w:p w:rsidR="00AD4904" w:rsidP="00DF16C7" w:rsidRDefault="00AD4904" w14:paraId="6F97C52B" w14:textId="68FB67EE">
      <w:pPr>
        <w:spacing w:after="0" w:line="240" w:lineRule="auto"/>
        <w:jc w:val="center"/>
      </w:pPr>
      <w:r w:rsidR="3BA58A47">
        <w:rPr/>
        <w:t>Rolesville</w:t>
      </w:r>
      <w:r w:rsidR="00AD4904">
        <w:rPr/>
        <w:t xml:space="preserve">, </w:t>
      </w:r>
      <w:r w:rsidR="7F51143C">
        <w:rPr/>
        <w:t>140 Longspur Ln</w:t>
      </w:r>
      <w:r w:rsidR="00AD4904">
        <w:rPr/>
        <w:t>, 27</w:t>
      </w:r>
      <w:r w:rsidR="5C4FDDB3">
        <w:rPr/>
        <w:t>571</w:t>
      </w:r>
    </w:p>
    <w:p w:rsidR="00AD4904" w:rsidP="00DF16C7" w:rsidRDefault="00AD4904" w14:paraId="7650106B" w14:textId="0F5BA3F5">
      <w:pPr>
        <w:spacing w:after="0" w:line="240" w:lineRule="auto"/>
        <w:jc w:val="center"/>
      </w:pPr>
      <w:r w:rsidR="005224B8">
        <w:rPr/>
        <w:t>Larry.Webb.C@gmail.com | 720-666-4372</w:t>
      </w:r>
    </w:p>
    <w:p w:rsidR="00AD4904" w:rsidP="00DF16C7" w:rsidRDefault="00AD4904" w14:paraId="7892CF8E" w14:textId="77777777">
      <w:pPr>
        <w:spacing w:after="0" w:line="240" w:lineRule="auto"/>
        <w:jc w:val="center"/>
      </w:pPr>
    </w:p>
    <w:p w:rsidRPr="0082223A" w:rsidR="00AD4904" w:rsidP="20F356C3" w:rsidRDefault="00AD4904" w14:paraId="33317000" w14:textId="77777777">
      <w:pPr>
        <w:pBdr>
          <w:bottom w:val="single" w:color="auto" w:sz="4" w:space="1"/>
        </w:pBdr>
        <w:spacing w:after="0" w:line="240" w:lineRule="auto"/>
        <w:rPr>
          <w:b w:val="1"/>
          <w:bCs w:val="1"/>
          <w:sz w:val="24"/>
          <w:szCs w:val="24"/>
        </w:rPr>
      </w:pPr>
      <w:r w:rsidRPr="20F356C3" w:rsidR="00AD4904">
        <w:rPr>
          <w:b w:val="1"/>
          <w:bCs w:val="1"/>
          <w:sz w:val="24"/>
          <w:szCs w:val="24"/>
        </w:rPr>
        <w:t>Education</w:t>
      </w:r>
    </w:p>
    <w:p w:rsidRPr="0082223A" w:rsidR="00DF16C7" w:rsidP="00DF16C7" w:rsidRDefault="00AD7CF6" w14:paraId="0AA27BC2" w14:textId="7A8DF8B5">
      <w:pPr>
        <w:spacing w:after="0" w:line="240" w:lineRule="auto"/>
        <w:rPr>
          <w:sz w:val="24"/>
          <w:szCs w:val="24"/>
        </w:rPr>
      </w:pPr>
      <w:r w:rsidRPr="0082223A">
        <w:rPr>
          <w:sz w:val="24"/>
          <w:szCs w:val="24"/>
        </w:rPr>
        <w:t>Wake Technical Community College, Raleigh, NC</w:t>
      </w:r>
    </w:p>
    <w:p w:rsidRPr="0082223A" w:rsidR="00AD4904" w:rsidP="00103B79" w:rsidRDefault="00AD4904" w14:paraId="16726718" w14:textId="3474FE1E">
      <w:pPr>
        <w:tabs>
          <w:tab w:val="right" w:pos="10080"/>
        </w:tabs>
        <w:spacing w:after="0" w:line="240" w:lineRule="auto"/>
        <w:rPr>
          <w:sz w:val="24"/>
          <w:szCs w:val="24"/>
        </w:rPr>
      </w:pPr>
      <w:r w:rsidRPr="269772EB" w:rsidR="00AD4904">
        <w:rPr>
          <w:i w:val="1"/>
          <w:iCs w:val="1"/>
          <w:sz w:val="24"/>
          <w:szCs w:val="24"/>
        </w:rPr>
        <w:t>Associate of Applied Science</w:t>
      </w:r>
      <w:r w:rsidRPr="269772EB" w:rsidR="00CF577E">
        <w:rPr>
          <w:i w:val="1"/>
          <w:iCs w:val="1"/>
          <w:sz w:val="24"/>
          <w:szCs w:val="24"/>
        </w:rPr>
        <w:t>: Computer Programming &amp; Development</w:t>
      </w:r>
      <w:r>
        <w:tab/>
      </w:r>
      <w:r w:rsidRPr="269772EB" w:rsidR="00AD4904">
        <w:rPr>
          <w:sz w:val="24"/>
          <w:szCs w:val="24"/>
        </w:rPr>
        <w:t xml:space="preserve">anticipated </w:t>
      </w:r>
      <w:r w:rsidRPr="269772EB" w:rsidR="4D9031BD">
        <w:rPr>
          <w:sz w:val="24"/>
          <w:szCs w:val="24"/>
        </w:rPr>
        <w:t>0</w:t>
      </w:r>
      <w:r w:rsidRPr="269772EB" w:rsidR="46527A1F">
        <w:rPr>
          <w:sz w:val="24"/>
          <w:szCs w:val="24"/>
        </w:rPr>
        <w:t>5</w:t>
      </w:r>
      <w:r w:rsidRPr="269772EB" w:rsidR="00CE793F">
        <w:rPr>
          <w:sz w:val="24"/>
          <w:szCs w:val="24"/>
        </w:rPr>
        <w:t>/202</w:t>
      </w:r>
      <w:r w:rsidRPr="269772EB" w:rsidR="72D6E5B5">
        <w:rPr>
          <w:sz w:val="24"/>
          <w:szCs w:val="24"/>
        </w:rPr>
        <w:t>3</w:t>
      </w:r>
      <w:r w:rsidRPr="269772EB" w:rsidR="00103B79">
        <w:rPr>
          <w:sz w:val="24"/>
          <w:szCs w:val="24"/>
        </w:rPr>
        <w:t xml:space="preserve"> </w:t>
      </w:r>
    </w:p>
    <w:p w:rsidRPr="0082223A" w:rsidR="00957B1A" w:rsidP="00176016" w:rsidRDefault="00957B1A" w14:paraId="2BFD40BF" w14:textId="77777777">
      <w:pPr>
        <w:tabs>
          <w:tab w:val="right" w:pos="10080"/>
        </w:tabs>
        <w:spacing w:after="0" w:line="240" w:lineRule="auto"/>
        <w:ind w:left="360" w:hanging="360"/>
        <w:rPr>
          <w:sz w:val="24"/>
          <w:szCs w:val="24"/>
        </w:rPr>
      </w:pPr>
    </w:p>
    <w:p w:rsidRPr="0082223A" w:rsidR="00AD4904" w:rsidP="00DF16C7" w:rsidRDefault="00323AD7" w14:paraId="24BE2EDB" w14:textId="1D00F9CF">
      <w:pPr>
        <w:pBdr>
          <w:bottom w:val="single" w:color="auto" w:sz="4" w:space="1"/>
        </w:pBdr>
        <w:spacing w:after="0" w:line="240" w:lineRule="auto"/>
        <w:rPr>
          <w:b/>
          <w:sz w:val="24"/>
          <w:szCs w:val="24"/>
        </w:rPr>
      </w:pPr>
      <w:r w:rsidRPr="4FBB5BC2" w:rsidR="00323AD7">
        <w:rPr>
          <w:b w:val="1"/>
          <w:bCs w:val="1"/>
          <w:sz w:val="24"/>
          <w:szCs w:val="24"/>
        </w:rPr>
        <w:t>Relevant Coursework</w:t>
      </w:r>
    </w:p>
    <w:p w:rsidR="4FBB5BC2" w:rsidP="4FBB5BC2" w:rsidRDefault="4FBB5BC2" w14:paraId="45B6D3D2" w14:textId="19BAB594">
      <w:pPr>
        <w:pStyle w:val="Normal"/>
        <w:spacing w:after="0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269772EB" w:rsidR="4FBB5BC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Database </w:t>
      </w:r>
      <w:r w:rsidRPr="269772EB" w:rsidR="4FBB5BC2">
        <w:rPr>
          <w:rFonts w:ascii="Calibri" w:hAnsi="Calibri" w:eastAsia="Calibri" w:cs="Calibri"/>
          <w:noProof w:val="0"/>
          <w:sz w:val="24"/>
          <w:szCs w:val="24"/>
          <w:lang w:val="en-US"/>
        </w:rPr>
        <w:t>Programming</w:t>
      </w:r>
      <w:r w:rsidRPr="269772EB" w:rsidR="4FBB5BC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I, Web, </w:t>
      </w:r>
      <w:r w:rsidRPr="269772EB" w:rsidR="4FBB5BC2">
        <w:rPr>
          <w:rFonts w:ascii="Calibri" w:hAnsi="Calibri" w:eastAsia="Calibri" w:cs="Calibri"/>
          <w:noProof w:val="0"/>
          <w:sz w:val="24"/>
          <w:szCs w:val="24"/>
          <w:lang w:val="en-US"/>
        </w:rPr>
        <w:t>Pgm</w:t>
      </w:r>
      <w:r w:rsidRPr="269772EB" w:rsidR="4FBB5BC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, &amp; Db Foundation, </w:t>
      </w:r>
      <w:r w:rsidRPr="269772EB" w:rsidR="4FBB5BC2">
        <w:rPr>
          <w:rFonts w:ascii="Calibri" w:hAnsi="Calibri" w:eastAsia="Calibri" w:cs="Calibri"/>
          <w:noProof w:val="0"/>
          <w:sz w:val="24"/>
          <w:szCs w:val="24"/>
          <w:lang w:val="en-US"/>
        </w:rPr>
        <w:t>Network &amp; Sec Foundation, Info Sys Business Concepts</w:t>
      </w:r>
      <w:r w:rsidRPr="269772EB" w:rsidR="3206E910">
        <w:rPr>
          <w:rFonts w:ascii="Calibri" w:hAnsi="Calibri" w:eastAsia="Calibri" w:cs="Calibri"/>
          <w:noProof w:val="0"/>
          <w:sz w:val="24"/>
          <w:szCs w:val="24"/>
          <w:lang w:val="en-US"/>
        </w:rPr>
        <w:t>, Operating Systems Concepts, Computing Fundamentals I</w:t>
      </w:r>
      <w:r w:rsidRPr="269772EB" w:rsidR="36CF17BA">
        <w:rPr>
          <w:rFonts w:ascii="Calibri" w:hAnsi="Calibri" w:eastAsia="Calibri" w:cs="Calibri"/>
          <w:noProof w:val="0"/>
          <w:sz w:val="24"/>
          <w:szCs w:val="24"/>
          <w:lang w:val="en-US"/>
        </w:rPr>
        <w:t>,</w:t>
      </w:r>
      <w:r w:rsidRPr="269772EB" w:rsidR="4BC90861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Computing Fundamentals II,</w:t>
      </w:r>
      <w:r w:rsidRPr="269772EB" w:rsidR="36CF17BA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Python Programming, Web Markup and Scripting, Software Development, Cloud Application Development,</w:t>
      </w:r>
      <w:r w:rsidRPr="269772EB" w:rsidR="25CA54D6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C++ Programming, Advanced C++ Programming, </w:t>
      </w:r>
      <w:r w:rsidRPr="269772EB" w:rsidR="1BF48661">
        <w:rPr>
          <w:rFonts w:ascii="Calibri" w:hAnsi="Calibri" w:eastAsia="Calibri" w:cs="Calibri"/>
          <w:noProof w:val="0"/>
          <w:sz w:val="24"/>
          <w:szCs w:val="24"/>
          <w:lang w:val="en-US"/>
        </w:rPr>
        <w:t>Software Quality Assurance</w:t>
      </w:r>
    </w:p>
    <w:p w:rsidR="4FBB5BC2" w:rsidP="4FBB5BC2" w:rsidRDefault="4FBB5BC2" w14:paraId="07C2D7AE" w14:textId="39AAD3AE">
      <w:pPr>
        <w:pStyle w:val="Normal"/>
        <w:spacing w:after="0" w:line="240" w:lineRule="auto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Pr="0082223A" w:rsidR="00DF16C7" w:rsidP="4FBB5BC2" w:rsidRDefault="00AD4904" w14:paraId="02EE92ED" w14:noSpellErr="1" w14:textId="2C96BCAB">
      <w:pPr>
        <w:pStyle w:val="Normal"/>
        <w:pBdr>
          <w:bottom w:val="single" w:color="auto" w:sz="4" w:space="0"/>
        </w:pBdr>
        <w:spacing w:after="0" w:line="240" w:lineRule="auto"/>
        <w:rPr>
          <w:b w:val="1"/>
          <w:bCs w:val="1"/>
          <w:sz w:val="24"/>
          <w:szCs w:val="24"/>
        </w:rPr>
        <w:sectPr w:rsidRPr="0082223A" w:rsidR="00DF16C7" w:rsidSect="004F175B">
          <w:pgSz w:w="12240" w:h="15840" w:orient="portrait"/>
          <w:pgMar w:top="1008" w:right="1008" w:bottom="1008" w:left="1008" w:header="720" w:footer="720" w:gutter="0"/>
          <w:cols w:space="720"/>
          <w:docGrid w:linePitch="360"/>
        </w:sectPr>
      </w:pPr>
    </w:p>
    <w:p w:rsidR="00AD4904" w:rsidP="4FBB5BC2" w:rsidRDefault="00AD4904" w14:paraId="2BADD26F" w14:textId="6EF00002" w14:noSpellErr="1">
      <w:pPr>
        <w:spacing w:after="0" w:line="240" w:lineRule="auto"/>
        <w:rPr>
          <w:b w:val="1"/>
          <w:bCs w:val="1"/>
          <w:sz w:val="24"/>
          <w:szCs w:val="24"/>
        </w:rPr>
      </w:pPr>
      <w:r w:rsidRPr="20F356C3" w:rsidR="00AD4904">
        <w:rPr>
          <w:b w:val="1"/>
          <w:bCs w:val="1"/>
          <w:sz w:val="24"/>
          <w:szCs w:val="24"/>
        </w:rPr>
        <w:t>Skills</w:t>
      </w:r>
    </w:p>
    <w:p w:rsidR="4FBB5BC2" w:rsidP="4FBB5BC2" w:rsidRDefault="4FBB5BC2" w14:paraId="5BD6BC00" w14:textId="2E457A96">
      <w:pPr>
        <w:pStyle w:val="Normal"/>
        <w:spacing w:after="0" w:line="240" w:lineRule="auto"/>
        <w:rPr>
          <w:sz w:val="24"/>
          <w:szCs w:val="24"/>
        </w:rPr>
      </w:pPr>
    </w:p>
    <w:p w:rsidR="4DFA9380" w:rsidP="0CB8021C" w:rsidRDefault="4DFA9380" w14:paraId="4280A41C" w14:textId="65EE6793">
      <w:pPr>
        <w:pStyle w:val="Normal"/>
        <w:spacing w:after="0" w:line="240" w:lineRule="auto"/>
        <w:rPr>
          <w:sz w:val="24"/>
          <w:szCs w:val="24"/>
        </w:rPr>
      </w:pPr>
      <w:r w:rsidRPr="0CB8021C" w:rsidR="4DFA9380">
        <w:rPr>
          <w:sz w:val="24"/>
          <w:szCs w:val="24"/>
        </w:rPr>
        <w:t>Cloud Technologies</w:t>
      </w:r>
    </w:p>
    <w:p w:rsidRPr="0082223A" w:rsidR="001A0D9C" w:rsidP="006E5F2B" w:rsidRDefault="001A0D9C" w14:paraId="0D10F448" w14:textId="7A225D20">
      <w:pPr>
        <w:spacing w:after="0" w:line="240" w:lineRule="auto"/>
        <w:rPr>
          <w:sz w:val="24"/>
          <w:szCs w:val="24"/>
        </w:rPr>
      </w:pPr>
      <w:r w:rsidRPr="0082223A">
        <w:rPr>
          <w:sz w:val="24"/>
          <w:szCs w:val="24"/>
        </w:rPr>
        <w:t>C++</w:t>
      </w:r>
    </w:p>
    <w:p w:rsidRPr="0082223A" w:rsidR="009D79FB" w:rsidP="006E5F2B" w:rsidRDefault="009D79FB" w14:paraId="0B0C0936" w14:textId="5B614969">
      <w:pPr>
        <w:spacing w:after="0" w:line="240" w:lineRule="auto"/>
        <w:rPr>
          <w:sz w:val="24"/>
          <w:szCs w:val="24"/>
        </w:rPr>
      </w:pPr>
      <w:r w:rsidRPr="31DD1A49" w:rsidR="009D79FB">
        <w:rPr>
          <w:sz w:val="24"/>
          <w:szCs w:val="24"/>
        </w:rPr>
        <w:t>SQL</w:t>
      </w:r>
    </w:p>
    <w:p w:rsidR="4B5D4F05" w:rsidP="31DD1A49" w:rsidRDefault="4B5D4F05" w14:paraId="483148B0" w14:textId="013464E0">
      <w:pPr>
        <w:pStyle w:val="Normal"/>
        <w:spacing w:after="0" w:line="240" w:lineRule="auto"/>
        <w:rPr>
          <w:sz w:val="24"/>
          <w:szCs w:val="24"/>
        </w:rPr>
      </w:pPr>
      <w:r w:rsidRPr="31DD1A49" w:rsidR="4B5D4F05">
        <w:rPr>
          <w:sz w:val="24"/>
          <w:szCs w:val="24"/>
        </w:rPr>
        <w:t>Git/SVN</w:t>
      </w:r>
    </w:p>
    <w:p w:rsidRPr="0082223A" w:rsidR="006E5F2B" w:rsidP="20F356C3" w:rsidRDefault="006E5F2B" w14:paraId="1AFBAA6E" w14:textId="29214951">
      <w:pPr>
        <w:pStyle w:val="Normal"/>
        <w:spacing w:after="0" w:line="240" w:lineRule="auto"/>
        <w:rPr>
          <w:sz w:val="24"/>
          <w:szCs w:val="24"/>
        </w:rPr>
      </w:pPr>
      <w:r w:rsidRPr="20F356C3" w:rsidR="20F356C3">
        <w:rPr>
          <w:sz w:val="24"/>
          <w:szCs w:val="24"/>
        </w:rPr>
        <w:t>Microsoft Office</w:t>
      </w:r>
    </w:p>
    <w:p w:rsidRPr="0082223A" w:rsidR="006E5F2B" w:rsidP="20F356C3" w:rsidRDefault="006E5F2B" w14:paraId="321D410B" w14:textId="192EE132">
      <w:pPr>
        <w:pStyle w:val="Normal"/>
        <w:spacing w:after="0" w:line="240" w:lineRule="auto"/>
        <w:rPr>
          <w:sz w:val="24"/>
          <w:szCs w:val="24"/>
        </w:rPr>
      </w:pPr>
      <w:r w:rsidRPr="20F356C3" w:rsidR="006E5F2B">
        <w:rPr>
          <w:sz w:val="24"/>
          <w:szCs w:val="24"/>
        </w:rPr>
        <w:t xml:space="preserve">System </w:t>
      </w:r>
      <w:r w:rsidRPr="20F356C3" w:rsidR="00CC53AA">
        <w:rPr>
          <w:sz w:val="24"/>
          <w:szCs w:val="24"/>
        </w:rPr>
        <w:t>C</w:t>
      </w:r>
      <w:r w:rsidRPr="20F356C3" w:rsidR="006E5F2B">
        <w:rPr>
          <w:sz w:val="24"/>
          <w:szCs w:val="24"/>
        </w:rPr>
        <w:t>onfiguration</w:t>
      </w:r>
    </w:p>
    <w:p w:rsidRPr="0082223A" w:rsidR="00AD4904" w:rsidP="00DF16C7" w:rsidRDefault="005D5CFD" w14:paraId="15873F67" w14:textId="0C2154A1">
      <w:pPr>
        <w:spacing w:after="0" w:line="240" w:lineRule="auto"/>
        <w:rPr>
          <w:sz w:val="24"/>
          <w:szCs w:val="24"/>
        </w:rPr>
      </w:pPr>
      <w:r w:rsidRPr="0082223A">
        <w:rPr>
          <w:sz w:val="24"/>
          <w:szCs w:val="24"/>
        </w:rPr>
        <w:t>Python</w:t>
      </w:r>
    </w:p>
    <w:p w:rsidRPr="0082223A" w:rsidR="005D5CFD" w:rsidP="00DF16C7" w:rsidRDefault="00EA3954" w14:paraId="75B861A0" w14:textId="57302E6D">
      <w:pPr>
        <w:spacing w:after="0" w:line="240" w:lineRule="auto"/>
        <w:rPr>
          <w:sz w:val="24"/>
          <w:szCs w:val="24"/>
        </w:rPr>
      </w:pPr>
      <w:r w:rsidRPr="0082223A">
        <w:rPr>
          <w:sz w:val="24"/>
          <w:szCs w:val="24"/>
        </w:rPr>
        <w:t>Troubleshooting</w:t>
      </w:r>
    </w:p>
    <w:p w:rsidR="00333D60" w:rsidP="31DD1A49" w:rsidRDefault="00333D60" w14:paraId="6833519D" w14:textId="4653D751">
      <w:pPr>
        <w:spacing w:after="0" w:line="240" w:lineRule="auto"/>
        <w:rPr>
          <w:sz w:val="24"/>
          <w:szCs w:val="24"/>
        </w:rPr>
        <w:sectPr w:rsidRPr="0082223A" w:rsidR="004168FE" w:rsidSect="00164F15">
          <w:type w:val="continuous"/>
          <w:pgSz w:w="12240" w:h="15840" w:orient="portrait"/>
          <w:pgMar w:top="1008" w:right="1008" w:bottom="1008" w:left="1008" w:header="720" w:footer="720" w:gutter="0"/>
          <w:cols w:space="720" w:num="3"/>
          <w:docGrid w:linePitch="360"/>
        </w:sectPr>
      </w:pPr>
      <w:r w:rsidRPr="31DD1A49" w:rsidR="00333D60">
        <w:rPr>
          <w:sz w:val="24"/>
          <w:szCs w:val="24"/>
        </w:rPr>
        <w:t xml:space="preserve">Vulnerability </w:t>
      </w:r>
      <w:r w:rsidRPr="31DD1A49" w:rsidR="00CC53AA">
        <w:rPr>
          <w:sz w:val="24"/>
          <w:szCs w:val="24"/>
        </w:rPr>
        <w:t>T</w:t>
      </w:r>
      <w:r w:rsidRPr="31DD1A49" w:rsidR="00333D60">
        <w:rPr>
          <w:sz w:val="24"/>
          <w:szCs w:val="24"/>
        </w:rPr>
        <w:t>esting</w:t>
      </w:r>
    </w:p>
    <w:p w:rsidRPr="0082223A" w:rsidR="00164F15" w:rsidP="00DF16C7" w:rsidRDefault="00164F15" w14:paraId="389BAC23" w14:textId="0B014D34">
      <w:pPr>
        <w:spacing w:after="0" w:line="240" w:lineRule="auto"/>
        <w:rPr>
          <w:sz w:val="24"/>
          <w:szCs w:val="24"/>
        </w:rPr>
      </w:pPr>
    </w:p>
    <w:p w:rsidRPr="0082223A" w:rsidR="00AD4904" w:rsidP="20F356C3" w:rsidRDefault="00AD4904" w14:paraId="4A4CB623" w14:textId="77777777">
      <w:pPr>
        <w:pBdr>
          <w:bottom w:val="single" w:color="auto" w:sz="4" w:space="1"/>
        </w:pBdr>
        <w:spacing w:after="0" w:line="240" w:lineRule="auto"/>
        <w:rPr>
          <w:b w:val="1"/>
          <w:bCs w:val="1"/>
          <w:sz w:val="24"/>
          <w:szCs w:val="24"/>
        </w:rPr>
      </w:pPr>
      <w:bookmarkStart w:name="_Hlk100151600" w:id="3"/>
      <w:r w:rsidRPr="20F356C3" w:rsidR="00AD4904">
        <w:rPr>
          <w:b w:val="1"/>
          <w:bCs w:val="1"/>
          <w:sz w:val="24"/>
          <w:szCs w:val="24"/>
        </w:rPr>
        <w:t>Experience</w:t>
      </w:r>
    </w:p>
    <w:bookmarkEnd w:id="3"/>
    <w:p w:rsidRPr="0082223A" w:rsidR="005B45DB" w:rsidP="005B45DB" w:rsidRDefault="00B21464" w14:paraId="4DDBF7B4" w14:textId="79C2B299">
      <w:pPr>
        <w:tabs>
          <w:tab w:val="right" w:pos="10080"/>
        </w:tabs>
        <w:spacing w:after="0" w:line="240" w:lineRule="auto"/>
        <w:rPr>
          <w:b w:val="1"/>
          <w:bCs w:val="1"/>
          <w:sz w:val="24"/>
          <w:szCs w:val="24"/>
        </w:rPr>
      </w:pPr>
      <w:r w:rsidRPr="4FBB5BC2" w:rsidR="00B21464">
        <w:rPr>
          <w:b w:val="1"/>
          <w:bCs w:val="1"/>
          <w:sz w:val="24"/>
          <w:szCs w:val="24"/>
        </w:rPr>
        <w:t xml:space="preserve">Computer </w:t>
      </w:r>
      <w:r w:rsidRPr="4FBB5BC2" w:rsidR="008D6FF4">
        <w:rPr>
          <w:b w:val="1"/>
          <w:bCs w:val="1"/>
          <w:sz w:val="24"/>
          <w:szCs w:val="24"/>
        </w:rPr>
        <w:t xml:space="preserve">Programming &amp; Development </w:t>
      </w:r>
      <w:r w:rsidRPr="4FBB5BC2" w:rsidR="005B45DB">
        <w:rPr>
          <w:b w:val="1"/>
          <w:bCs w:val="1"/>
          <w:sz w:val="24"/>
          <w:szCs w:val="24"/>
        </w:rPr>
        <w:t xml:space="preserve">Student | </w:t>
      </w:r>
      <w:r w:rsidRPr="4FBB5BC2" w:rsidR="005B45DB">
        <w:rPr>
          <w:sz w:val="24"/>
          <w:szCs w:val="24"/>
        </w:rPr>
        <w:t xml:space="preserve">Wake Technical Community College </w:t>
      </w:r>
      <w:r>
        <w:tab/>
      </w:r>
      <w:r w:rsidRPr="4FBB5BC2" w:rsidR="00052C6F">
        <w:rPr>
          <w:sz w:val="24"/>
          <w:szCs w:val="24"/>
        </w:rPr>
        <w:t>08/2020</w:t>
      </w:r>
      <w:r w:rsidRPr="4FBB5BC2" w:rsidR="00052C6F">
        <w:rPr>
          <w:sz w:val="24"/>
          <w:szCs w:val="24"/>
        </w:rPr>
        <w:t xml:space="preserve"> </w:t>
      </w:r>
      <w:r w:rsidRPr="4FBB5BC2" w:rsidR="0093612A">
        <w:rPr>
          <w:sz w:val="24"/>
          <w:szCs w:val="24"/>
        </w:rPr>
        <w:t>– Present</w:t>
      </w:r>
    </w:p>
    <w:p w:rsidRPr="0082223A" w:rsidR="005B45DB" w:rsidP="4FBB5BC2" w:rsidRDefault="006158CF" w14:paraId="024E2622" w14:textId="1EE98E84">
      <w:pPr>
        <w:pStyle w:val="ListParagraph"/>
        <w:numPr>
          <w:ilvl w:val="0"/>
          <w:numId w:val="1"/>
        </w:numPr>
        <w:spacing w:after="0" w:line="240" w:lineRule="auto"/>
        <w:rPr>
          <w:b w:val="1"/>
          <w:bCs w:val="1"/>
          <w:sz w:val="24"/>
          <w:szCs w:val="24"/>
        </w:rPr>
      </w:pPr>
      <w:r w:rsidRPr="31DD1A49" w:rsidR="4FBB5BC2">
        <w:rPr>
          <w:b w:val="0"/>
          <w:bCs w:val="0"/>
          <w:sz w:val="24"/>
          <w:szCs w:val="24"/>
        </w:rPr>
        <w:t>Used Microsoft Teams to remotely communicate with a team to plan and design Python programs.</w:t>
      </w:r>
    </w:p>
    <w:p w:rsidR="546BE1EC" w:rsidP="31DD1A49" w:rsidRDefault="546BE1EC" w14:paraId="129BDD97" w14:textId="607BD13C">
      <w:pPr>
        <w:pStyle w:val="ListParagraph"/>
        <w:numPr>
          <w:ilvl w:val="0"/>
          <w:numId w:val="1"/>
        </w:numPr>
        <w:spacing w:after="0" w:line="240" w:lineRule="auto"/>
        <w:rPr>
          <w:b w:val="0"/>
          <w:bCs w:val="0"/>
          <w:sz w:val="24"/>
          <w:szCs w:val="24"/>
        </w:rPr>
      </w:pPr>
      <w:r w:rsidRPr="31DD1A49" w:rsidR="546BE1EC">
        <w:rPr>
          <w:b w:val="0"/>
          <w:bCs w:val="0"/>
          <w:sz w:val="24"/>
          <w:szCs w:val="24"/>
        </w:rPr>
        <w:t xml:space="preserve">Automated </w:t>
      </w:r>
      <w:r w:rsidRPr="31DD1A49" w:rsidR="5D85298F">
        <w:rPr>
          <w:b w:val="0"/>
          <w:bCs w:val="0"/>
          <w:sz w:val="24"/>
          <w:szCs w:val="24"/>
        </w:rPr>
        <w:t xml:space="preserve">testing of code </w:t>
      </w:r>
      <w:r w:rsidRPr="31DD1A49" w:rsidR="5D85298F">
        <w:rPr>
          <w:b w:val="0"/>
          <w:bCs w:val="0"/>
          <w:sz w:val="24"/>
          <w:szCs w:val="24"/>
        </w:rPr>
        <w:t>utilizing</w:t>
      </w:r>
      <w:r w:rsidRPr="31DD1A49" w:rsidR="5D85298F">
        <w:rPr>
          <w:b w:val="0"/>
          <w:bCs w:val="0"/>
          <w:sz w:val="24"/>
          <w:szCs w:val="24"/>
        </w:rPr>
        <w:t xml:space="preserve"> Selenium</w:t>
      </w:r>
      <w:r w:rsidRPr="31DD1A49" w:rsidR="34CC1991">
        <w:rPr>
          <w:b w:val="0"/>
          <w:bCs w:val="0"/>
          <w:sz w:val="24"/>
          <w:szCs w:val="24"/>
        </w:rPr>
        <w:t>.</w:t>
      </w:r>
    </w:p>
    <w:p w:rsidRPr="0082223A" w:rsidR="302B2274" w:rsidP="4FBB5BC2" w:rsidRDefault="00915C05" w14:paraId="1087DDA7" w14:textId="5CB77AC9">
      <w:pPr>
        <w:pStyle w:val="ListParagraph"/>
        <w:numPr>
          <w:ilvl w:val="0"/>
          <w:numId w:val="1"/>
        </w:numPr>
        <w:spacing w:after="0" w:line="240" w:lineRule="auto"/>
        <w:rPr>
          <w:rFonts w:eastAsia="" w:eastAsiaTheme="minorEastAsia"/>
          <w:sz w:val="24"/>
          <w:szCs w:val="24"/>
        </w:rPr>
      </w:pPr>
      <w:r w:rsidRPr="31DD1A49" w:rsidR="00915C05">
        <w:rPr>
          <w:rFonts w:eastAsia="" w:eastAsiaTheme="minorEastAsia"/>
          <w:sz w:val="24"/>
          <w:szCs w:val="24"/>
        </w:rPr>
        <w:t xml:space="preserve">Guided </w:t>
      </w:r>
      <w:r w:rsidRPr="31DD1A49" w:rsidR="00F37444">
        <w:rPr>
          <w:rFonts w:eastAsia="" w:eastAsiaTheme="minorEastAsia"/>
          <w:sz w:val="24"/>
          <w:szCs w:val="24"/>
        </w:rPr>
        <w:t xml:space="preserve">a </w:t>
      </w:r>
      <w:r w:rsidRPr="31DD1A49" w:rsidR="00915C05">
        <w:rPr>
          <w:rFonts w:eastAsia="" w:eastAsiaTheme="minorEastAsia"/>
          <w:sz w:val="24"/>
          <w:szCs w:val="24"/>
        </w:rPr>
        <w:t>classmate</w:t>
      </w:r>
      <w:r w:rsidRPr="31DD1A49" w:rsidR="00F37444">
        <w:rPr>
          <w:rFonts w:eastAsia="" w:eastAsiaTheme="minorEastAsia"/>
          <w:sz w:val="24"/>
          <w:szCs w:val="24"/>
        </w:rPr>
        <w:t xml:space="preserve"> </w:t>
      </w:r>
      <w:r w:rsidRPr="31DD1A49" w:rsidR="00915C05">
        <w:rPr>
          <w:rFonts w:eastAsia="" w:eastAsiaTheme="minorEastAsia"/>
          <w:sz w:val="24"/>
          <w:szCs w:val="24"/>
        </w:rPr>
        <w:t xml:space="preserve">through the process of </w:t>
      </w:r>
      <w:r w:rsidRPr="31DD1A49" w:rsidR="008938E7">
        <w:rPr>
          <w:rFonts w:eastAsia="" w:eastAsiaTheme="minorEastAsia"/>
          <w:sz w:val="24"/>
          <w:szCs w:val="24"/>
        </w:rPr>
        <w:t>creating a p</w:t>
      </w:r>
      <w:r w:rsidRPr="31DD1A49" w:rsidR="003A1213">
        <w:rPr>
          <w:rFonts w:eastAsia="" w:eastAsiaTheme="minorEastAsia"/>
          <w:sz w:val="24"/>
          <w:szCs w:val="24"/>
        </w:rPr>
        <w:t>rogram using C++ within Visual Studio.</w:t>
      </w:r>
    </w:p>
    <w:p w:rsidRPr="0082223A" w:rsidR="000C2440" w:rsidP="4FBB5BC2" w:rsidRDefault="000C2440" w14:paraId="164151DE" w14:textId="41C04DD1">
      <w:pPr>
        <w:pStyle w:val="ListParagraph"/>
        <w:numPr>
          <w:ilvl w:val="0"/>
          <w:numId w:val="1"/>
        </w:numPr>
        <w:spacing w:after="0" w:line="240" w:lineRule="auto"/>
        <w:rPr>
          <w:rFonts w:eastAsia="" w:eastAsiaTheme="minorEastAsia"/>
          <w:sz w:val="24"/>
          <w:szCs w:val="24"/>
        </w:rPr>
      </w:pPr>
      <w:r w:rsidRPr="31DD1A49" w:rsidR="00645D43">
        <w:rPr>
          <w:rFonts w:eastAsia="" w:eastAsiaTheme="minorEastAsia"/>
          <w:sz w:val="24"/>
          <w:szCs w:val="24"/>
        </w:rPr>
        <w:t xml:space="preserve">Collaborated with </w:t>
      </w:r>
      <w:r w:rsidRPr="31DD1A49" w:rsidR="00645D43">
        <w:rPr>
          <w:rFonts w:eastAsia="" w:eastAsiaTheme="minorEastAsia"/>
          <w:sz w:val="24"/>
          <w:szCs w:val="24"/>
        </w:rPr>
        <w:t>team</w:t>
      </w:r>
      <w:r w:rsidRPr="31DD1A49" w:rsidR="00645D43">
        <w:rPr>
          <w:rFonts w:eastAsia="" w:eastAsiaTheme="minorEastAsia"/>
          <w:sz w:val="24"/>
          <w:szCs w:val="24"/>
        </w:rPr>
        <w:t xml:space="preserve"> to create a database in SQL.</w:t>
      </w:r>
    </w:p>
    <w:p w:rsidR="20F356C3" w:rsidP="20F356C3" w:rsidRDefault="20F356C3" w14:paraId="670DE4C6" w14:textId="3EA49E7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31DD1A49" w:rsidR="20F356C3">
        <w:rPr>
          <w:rFonts w:eastAsia="" w:eastAsiaTheme="minorEastAsia"/>
          <w:sz w:val="24"/>
          <w:szCs w:val="24"/>
        </w:rPr>
        <w:t>Created spreadsheet to track customer information and orders.</w:t>
      </w:r>
    </w:p>
    <w:p w:rsidR="20F356C3" w:rsidP="20F356C3" w:rsidRDefault="20F356C3" w14:paraId="066379C6" w14:textId="5DE4A1A1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31DD1A49" w:rsidR="20F356C3">
        <w:rPr>
          <w:rFonts w:eastAsia="" w:eastAsiaTheme="minorEastAsia"/>
          <w:sz w:val="24"/>
          <w:szCs w:val="24"/>
        </w:rPr>
        <w:t>Transferred data to external database.</w:t>
      </w:r>
    </w:p>
    <w:p w:rsidR="186A5C72" w:rsidP="0CB8021C" w:rsidRDefault="186A5C72" w14:paraId="054E7B44" w14:textId="618EAEAC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sz w:val="24"/>
          <w:szCs w:val="24"/>
        </w:rPr>
      </w:pPr>
      <w:r w:rsidRPr="31DD1A49" w:rsidR="186A5C72">
        <w:rPr>
          <w:rFonts w:eastAsia="" w:eastAsiaTheme="minorEastAsia"/>
          <w:sz w:val="24"/>
          <w:szCs w:val="24"/>
        </w:rPr>
        <w:t>Utilized Red Hat OpenShift to host web application.</w:t>
      </w:r>
    </w:p>
    <w:p w:rsidR="70B39093" w:rsidP="794533B5" w:rsidRDefault="70B39093" w14:paraId="505BCCC7" w14:textId="49A4A5B5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rFonts w:eastAsia="" w:eastAsiaTheme="minorEastAsia"/>
          <w:sz w:val="24"/>
          <w:szCs w:val="24"/>
        </w:rPr>
      </w:pPr>
      <w:r w:rsidRPr="31DD1A49" w:rsidR="70B39093">
        <w:rPr>
          <w:rFonts w:eastAsia="" w:eastAsiaTheme="minorEastAsia"/>
          <w:sz w:val="24"/>
          <w:szCs w:val="24"/>
        </w:rPr>
        <w:t xml:space="preserve">Collaborated with a team to develop a </w:t>
      </w:r>
      <w:r w:rsidRPr="31DD1A49" w:rsidR="70B39093">
        <w:rPr>
          <w:rFonts w:eastAsia="" w:eastAsiaTheme="minorEastAsia"/>
          <w:sz w:val="24"/>
          <w:szCs w:val="24"/>
        </w:rPr>
        <w:t>web based</w:t>
      </w:r>
      <w:r w:rsidRPr="31DD1A49" w:rsidR="70B39093">
        <w:rPr>
          <w:rFonts w:eastAsia="" w:eastAsiaTheme="minorEastAsia"/>
          <w:sz w:val="24"/>
          <w:szCs w:val="24"/>
        </w:rPr>
        <w:t xml:space="preserve"> application </w:t>
      </w:r>
      <w:r w:rsidRPr="31DD1A49" w:rsidR="70B39093">
        <w:rPr>
          <w:rFonts w:eastAsia="" w:eastAsiaTheme="minorEastAsia"/>
          <w:sz w:val="24"/>
          <w:szCs w:val="24"/>
        </w:rPr>
        <w:t>utilizing</w:t>
      </w:r>
      <w:r w:rsidRPr="31DD1A49" w:rsidR="70B39093">
        <w:rPr>
          <w:rFonts w:eastAsia="" w:eastAsiaTheme="minorEastAsia"/>
          <w:sz w:val="24"/>
          <w:szCs w:val="24"/>
        </w:rPr>
        <w:t xml:space="preserve"> </w:t>
      </w:r>
      <w:r w:rsidRPr="31DD1A49" w:rsidR="36452188">
        <w:rPr>
          <w:rFonts w:eastAsia="" w:eastAsiaTheme="minorEastAsia"/>
          <w:sz w:val="24"/>
          <w:szCs w:val="24"/>
        </w:rPr>
        <w:t>scrum framework.</w:t>
      </w:r>
    </w:p>
    <w:p w:rsidRPr="0082223A" w:rsidR="00F06C9C" w:rsidP="00DF16C7" w:rsidRDefault="00F06C9C" w14:paraId="705B6DA8" w14:textId="561CB3BE">
      <w:pPr>
        <w:spacing w:after="0" w:line="240" w:lineRule="auto"/>
        <w:rPr>
          <w:sz w:val="24"/>
          <w:szCs w:val="24"/>
        </w:rPr>
      </w:pPr>
    </w:p>
    <w:p w:rsidRPr="0082223A" w:rsidR="00D00AFD" w:rsidP="4FBB5BC2" w:rsidRDefault="006158CF" w14:paraId="7DF78245" w14:textId="546D8B20">
      <w:pPr>
        <w:tabs>
          <w:tab w:val="right" w:leader="none" w:pos="10080"/>
        </w:tabs>
        <w:spacing w:after="0" w:line="240" w:lineRule="auto"/>
        <w:rPr>
          <w:sz w:val="24"/>
          <w:szCs w:val="24"/>
        </w:rPr>
      </w:pPr>
      <w:r w:rsidRPr="4FBB5BC2" w:rsidR="00331763">
        <w:rPr>
          <w:b w:val="1"/>
          <w:bCs w:val="1"/>
          <w:sz w:val="24"/>
          <w:szCs w:val="24"/>
        </w:rPr>
        <w:t>Team Member</w:t>
      </w:r>
      <w:r w:rsidRPr="4FBB5BC2" w:rsidR="0093612A">
        <w:rPr>
          <w:sz w:val="24"/>
          <w:szCs w:val="24"/>
        </w:rPr>
        <w:t xml:space="preserve">| </w:t>
      </w:r>
      <w:r w:rsidRPr="4FBB5BC2" w:rsidR="00233F9F">
        <w:rPr>
          <w:b w:val="1"/>
          <w:bCs w:val="1"/>
          <w:sz w:val="24"/>
          <w:szCs w:val="24"/>
        </w:rPr>
        <w:t>Kurama</w:t>
      </w:r>
      <w:r w:rsidRPr="4FBB5BC2" w:rsidR="0093612A">
        <w:rPr>
          <w:sz w:val="24"/>
          <w:szCs w:val="24"/>
        </w:rPr>
        <w:t xml:space="preserve">| </w:t>
      </w:r>
      <w:r w:rsidRPr="4FBB5BC2" w:rsidR="00233F9F">
        <w:rPr>
          <w:sz w:val="24"/>
          <w:szCs w:val="24"/>
        </w:rPr>
        <w:t>Chapel Hill, NC</w:t>
      </w:r>
      <w:r>
        <w:tab/>
      </w:r>
      <w:r w:rsidRPr="4FBB5BC2" w:rsidR="00052C6F">
        <w:rPr>
          <w:sz w:val="24"/>
          <w:szCs w:val="24"/>
        </w:rPr>
        <w:t>01/2018</w:t>
      </w:r>
      <w:r w:rsidRPr="4FBB5BC2" w:rsidR="00052C6F">
        <w:rPr>
          <w:sz w:val="24"/>
          <w:szCs w:val="24"/>
        </w:rPr>
        <w:t xml:space="preserve"> </w:t>
      </w:r>
      <w:r w:rsidRPr="4FBB5BC2" w:rsidR="0093612A">
        <w:rPr>
          <w:sz w:val="24"/>
          <w:szCs w:val="24"/>
        </w:rPr>
        <w:t>– 02</w:t>
      </w:r>
      <w:r w:rsidRPr="4FBB5BC2" w:rsidR="00052C6F">
        <w:rPr>
          <w:sz w:val="24"/>
          <w:szCs w:val="24"/>
        </w:rPr>
        <w:t>/2020</w:t>
      </w:r>
    </w:p>
    <w:p w:rsidRPr="0082223A" w:rsidR="0019471B" w:rsidP="00D00AFD" w:rsidRDefault="00F749A1" w14:paraId="194D0238" w14:textId="26A6427A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31DD1A49" w:rsidR="00F749A1">
        <w:rPr>
          <w:sz w:val="24"/>
          <w:szCs w:val="24"/>
        </w:rPr>
        <w:t xml:space="preserve">Communicated with customers to </w:t>
      </w:r>
      <w:r w:rsidRPr="31DD1A49" w:rsidR="000F5937">
        <w:rPr>
          <w:sz w:val="24"/>
          <w:szCs w:val="24"/>
        </w:rPr>
        <w:t xml:space="preserve">process </w:t>
      </w:r>
      <w:r w:rsidRPr="31DD1A49" w:rsidR="000F5937">
        <w:rPr>
          <w:sz w:val="24"/>
          <w:szCs w:val="24"/>
        </w:rPr>
        <w:t>orders</w:t>
      </w:r>
      <w:r w:rsidRPr="31DD1A49" w:rsidR="000F5937">
        <w:rPr>
          <w:sz w:val="24"/>
          <w:szCs w:val="24"/>
        </w:rPr>
        <w:t>.</w:t>
      </w:r>
    </w:p>
    <w:p w:rsidRPr="0082223A" w:rsidR="000F5937" w:rsidP="00D00AFD" w:rsidRDefault="000F5937" w14:paraId="3FB2889A" w14:textId="07B8337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31DD1A49" w:rsidR="000F5937">
        <w:rPr>
          <w:sz w:val="24"/>
          <w:szCs w:val="24"/>
        </w:rPr>
        <w:t>Adhered to cleaning standards and guidelines.</w:t>
      </w:r>
    </w:p>
    <w:p w:rsidRPr="0082223A" w:rsidR="000F5937" w:rsidP="00D00AFD" w:rsidRDefault="0048507A" w14:paraId="62A06001" w14:textId="23BCD84C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31DD1A49" w:rsidR="0048507A">
        <w:rPr>
          <w:sz w:val="24"/>
          <w:szCs w:val="24"/>
        </w:rPr>
        <w:t xml:space="preserve">Operated ordering system to process </w:t>
      </w:r>
      <w:r w:rsidRPr="31DD1A49" w:rsidR="00516E32">
        <w:rPr>
          <w:sz w:val="24"/>
          <w:szCs w:val="24"/>
        </w:rPr>
        <w:t>customer requests and exchange (</w:t>
      </w:r>
      <w:r w:rsidRPr="31DD1A49" w:rsidR="00516E32">
        <w:rPr>
          <w:sz w:val="24"/>
          <w:szCs w:val="24"/>
        </w:rPr>
        <w:t>money</w:t>
      </w:r>
      <w:r w:rsidRPr="31DD1A49" w:rsidR="00516E32">
        <w:rPr>
          <w:sz w:val="24"/>
          <w:szCs w:val="24"/>
        </w:rPr>
        <w:t>).</w:t>
      </w:r>
    </w:p>
    <w:p w:rsidRPr="0082223A" w:rsidR="00DF16C7" w:rsidP="00DF16C7" w:rsidRDefault="00DF16C7" w14:paraId="086053E8" w14:textId="77777777">
      <w:pPr>
        <w:spacing w:after="0" w:line="240" w:lineRule="auto"/>
        <w:rPr>
          <w:sz w:val="24"/>
          <w:szCs w:val="24"/>
        </w:rPr>
      </w:pPr>
    </w:p>
    <w:p w:rsidRPr="0082223A" w:rsidR="00AF078C" w:rsidP="00C81D14" w:rsidRDefault="00AF078C" w14:paraId="37273358" w14:textId="75E9911B">
      <w:pPr>
        <w:ind w:left="360"/>
        <w:rPr>
          <w:sz w:val="24"/>
          <w:szCs w:val="24"/>
        </w:rPr>
      </w:pPr>
    </w:p>
    <w:p w:rsidR="00653EE0" w:rsidP="00653EE0" w:rsidRDefault="00653EE0" w14:paraId="758740ED" w14:textId="3B63E892">
      <w:pPr>
        <w:pStyle w:val="ListParagraph"/>
        <w:spacing w:after="0" w:line="240" w:lineRule="auto"/>
      </w:pPr>
    </w:p>
    <w:p w:rsidR="00014217" w:rsidP="0082223A" w:rsidRDefault="00014217" w14:paraId="02DDFB8A" w14:textId="78527D5D">
      <w:pPr>
        <w:spacing w:after="0" w:line="240" w:lineRule="auto"/>
      </w:pPr>
    </w:p>
    <w:sectPr w:rsidR="00014217" w:rsidSect="004F175B">
      <w:type w:val="continuous"/>
      <w:pgSz w:w="12240" w:h="15840" w:orient="portrait"/>
      <w:pgMar w:top="1008" w:right="1008" w:bottom="1008" w:left="1008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93241"/>
    <w:multiLevelType w:val="hybridMultilevel"/>
    <w:tmpl w:val="376C93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173429F"/>
    <w:multiLevelType w:val="hybridMultilevel"/>
    <w:tmpl w:val="18E0D0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D6622F7"/>
    <w:multiLevelType w:val="hybridMultilevel"/>
    <w:tmpl w:val="0A8293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c1NDGzMDUzNDdV0lEKTi0uzszPAykwNKgFAAvIRfAtAAAA"/>
  </w:docVars>
  <w:rsids>
    <w:rsidRoot w:val="00C07E49"/>
    <w:rsid w:val="0000598A"/>
    <w:rsid w:val="00012524"/>
    <w:rsid w:val="00014217"/>
    <w:rsid w:val="0002013A"/>
    <w:rsid w:val="00052C6F"/>
    <w:rsid w:val="000910C2"/>
    <w:rsid w:val="000A35E2"/>
    <w:rsid w:val="000A3EE4"/>
    <w:rsid w:val="000A7174"/>
    <w:rsid w:val="000B4F7B"/>
    <w:rsid w:val="000C2440"/>
    <w:rsid w:val="000E66B0"/>
    <w:rsid w:val="000F5937"/>
    <w:rsid w:val="00103B79"/>
    <w:rsid w:val="001067D2"/>
    <w:rsid w:val="00134487"/>
    <w:rsid w:val="00154869"/>
    <w:rsid w:val="00164F15"/>
    <w:rsid w:val="00173F14"/>
    <w:rsid w:val="00176016"/>
    <w:rsid w:val="00177B5D"/>
    <w:rsid w:val="0019471B"/>
    <w:rsid w:val="00197DE1"/>
    <w:rsid w:val="001A0D9C"/>
    <w:rsid w:val="001A120B"/>
    <w:rsid w:val="001A1732"/>
    <w:rsid w:val="001C6152"/>
    <w:rsid w:val="001D2A78"/>
    <w:rsid w:val="002158C5"/>
    <w:rsid w:val="00215A47"/>
    <w:rsid w:val="00232C02"/>
    <w:rsid w:val="00233F9F"/>
    <w:rsid w:val="002A5826"/>
    <w:rsid w:val="002B6979"/>
    <w:rsid w:val="002C2FC4"/>
    <w:rsid w:val="002D6902"/>
    <w:rsid w:val="002E1545"/>
    <w:rsid w:val="002F6F69"/>
    <w:rsid w:val="00323AD7"/>
    <w:rsid w:val="0032537C"/>
    <w:rsid w:val="00331763"/>
    <w:rsid w:val="00333D60"/>
    <w:rsid w:val="00335EA3"/>
    <w:rsid w:val="00361E2B"/>
    <w:rsid w:val="0036479E"/>
    <w:rsid w:val="00364DB7"/>
    <w:rsid w:val="00387DF8"/>
    <w:rsid w:val="00391446"/>
    <w:rsid w:val="003A1213"/>
    <w:rsid w:val="003B4C30"/>
    <w:rsid w:val="003D713A"/>
    <w:rsid w:val="00405BC5"/>
    <w:rsid w:val="00410A81"/>
    <w:rsid w:val="004168FE"/>
    <w:rsid w:val="0044657E"/>
    <w:rsid w:val="0045223A"/>
    <w:rsid w:val="00453FC3"/>
    <w:rsid w:val="0045735D"/>
    <w:rsid w:val="004636F3"/>
    <w:rsid w:val="00481232"/>
    <w:rsid w:val="0048507A"/>
    <w:rsid w:val="004C0F7D"/>
    <w:rsid w:val="004E1C8C"/>
    <w:rsid w:val="004F175B"/>
    <w:rsid w:val="004F1D06"/>
    <w:rsid w:val="004F396B"/>
    <w:rsid w:val="00507C5F"/>
    <w:rsid w:val="00516E32"/>
    <w:rsid w:val="005224B8"/>
    <w:rsid w:val="005328C1"/>
    <w:rsid w:val="005347E6"/>
    <w:rsid w:val="00590729"/>
    <w:rsid w:val="005B45DB"/>
    <w:rsid w:val="005D31C9"/>
    <w:rsid w:val="005D5CFD"/>
    <w:rsid w:val="005E2E78"/>
    <w:rsid w:val="005E658B"/>
    <w:rsid w:val="005F2E19"/>
    <w:rsid w:val="005F48C7"/>
    <w:rsid w:val="006158CF"/>
    <w:rsid w:val="0062342C"/>
    <w:rsid w:val="0062559D"/>
    <w:rsid w:val="006276F6"/>
    <w:rsid w:val="00630E63"/>
    <w:rsid w:val="00645CB4"/>
    <w:rsid w:val="00645D43"/>
    <w:rsid w:val="00653EE0"/>
    <w:rsid w:val="00674B78"/>
    <w:rsid w:val="0068443A"/>
    <w:rsid w:val="006912CB"/>
    <w:rsid w:val="006941BB"/>
    <w:rsid w:val="006A15BF"/>
    <w:rsid w:val="006D246D"/>
    <w:rsid w:val="006D272A"/>
    <w:rsid w:val="006D4403"/>
    <w:rsid w:val="006D6800"/>
    <w:rsid w:val="006E5F2B"/>
    <w:rsid w:val="006F2F38"/>
    <w:rsid w:val="006F4312"/>
    <w:rsid w:val="006F6D96"/>
    <w:rsid w:val="0070216E"/>
    <w:rsid w:val="0072084A"/>
    <w:rsid w:val="00740612"/>
    <w:rsid w:val="00751B7E"/>
    <w:rsid w:val="00754856"/>
    <w:rsid w:val="0076469F"/>
    <w:rsid w:val="00773043"/>
    <w:rsid w:val="007E29D9"/>
    <w:rsid w:val="00804C33"/>
    <w:rsid w:val="008156CB"/>
    <w:rsid w:val="008218DE"/>
    <w:rsid w:val="0082223A"/>
    <w:rsid w:val="008244A7"/>
    <w:rsid w:val="00835AAB"/>
    <w:rsid w:val="00847EF3"/>
    <w:rsid w:val="008938E7"/>
    <w:rsid w:val="008B1C4B"/>
    <w:rsid w:val="008C602C"/>
    <w:rsid w:val="008D6FF4"/>
    <w:rsid w:val="009063F2"/>
    <w:rsid w:val="00915C05"/>
    <w:rsid w:val="0092156D"/>
    <w:rsid w:val="0093612A"/>
    <w:rsid w:val="00955FA5"/>
    <w:rsid w:val="00957B1A"/>
    <w:rsid w:val="00973F94"/>
    <w:rsid w:val="0098081D"/>
    <w:rsid w:val="00985592"/>
    <w:rsid w:val="00995678"/>
    <w:rsid w:val="009A3CBD"/>
    <w:rsid w:val="009D3766"/>
    <w:rsid w:val="009D79FB"/>
    <w:rsid w:val="009E4733"/>
    <w:rsid w:val="00A12F56"/>
    <w:rsid w:val="00A25CAC"/>
    <w:rsid w:val="00A512F7"/>
    <w:rsid w:val="00A56823"/>
    <w:rsid w:val="00A8658C"/>
    <w:rsid w:val="00A92C7E"/>
    <w:rsid w:val="00AB2A4E"/>
    <w:rsid w:val="00AB5F55"/>
    <w:rsid w:val="00AD4904"/>
    <w:rsid w:val="00AD7CF6"/>
    <w:rsid w:val="00AE0E58"/>
    <w:rsid w:val="00AF078C"/>
    <w:rsid w:val="00B1165A"/>
    <w:rsid w:val="00B1438E"/>
    <w:rsid w:val="00B21464"/>
    <w:rsid w:val="00B37493"/>
    <w:rsid w:val="00B415D0"/>
    <w:rsid w:val="00B61CF1"/>
    <w:rsid w:val="00B76992"/>
    <w:rsid w:val="00B834C8"/>
    <w:rsid w:val="00BA3378"/>
    <w:rsid w:val="00BA3505"/>
    <w:rsid w:val="00BF2D58"/>
    <w:rsid w:val="00C06C8D"/>
    <w:rsid w:val="00C07E49"/>
    <w:rsid w:val="00C255DD"/>
    <w:rsid w:val="00C261D4"/>
    <w:rsid w:val="00C30729"/>
    <w:rsid w:val="00C50AC0"/>
    <w:rsid w:val="00C75432"/>
    <w:rsid w:val="00C81D14"/>
    <w:rsid w:val="00C829C2"/>
    <w:rsid w:val="00C82E58"/>
    <w:rsid w:val="00CC53AA"/>
    <w:rsid w:val="00CD25E4"/>
    <w:rsid w:val="00CD5084"/>
    <w:rsid w:val="00CE1CBB"/>
    <w:rsid w:val="00CE29BA"/>
    <w:rsid w:val="00CE530E"/>
    <w:rsid w:val="00CE793F"/>
    <w:rsid w:val="00CF577E"/>
    <w:rsid w:val="00CF5F32"/>
    <w:rsid w:val="00D00AFD"/>
    <w:rsid w:val="00D34ADD"/>
    <w:rsid w:val="00D46E16"/>
    <w:rsid w:val="00D80070"/>
    <w:rsid w:val="00D85FAB"/>
    <w:rsid w:val="00DA357A"/>
    <w:rsid w:val="00DA7ACA"/>
    <w:rsid w:val="00DB7598"/>
    <w:rsid w:val="00DB7D11"/>
    <w:rsid w:val="00DD2598"/>
    <w:rsid w:val="00DD7EFC"/>
    <w:rsid w:val="00DE1523"/>
    <w:rsid w:val="00DE55E5"/>
    <w:rsid w:val="00DE6FC3"/>
    <w:rsid w:val="00DF16C7"/>
    <w:rsid w:val="00E74B79"/>
    <w:rsid w:val="00E959CB"/>
    <w:rsid w:val="00EA3954"/>
    <w:rsid w:val="00F0606B"/>
    <w:rsid w:val="00F0663D"/>
    <w:rsid w:val="00F06C9C"/>
    <w:rsid w:val="00F1381C"/>
    <w:rsid w:val="00F17491"/>
    <w:rsid w:val="00F37444"/>
    <w:rsid w:val="00F408C6"/>
    <w:rsid w:val="00F441D3"/>
    <w:rsid w:val="00F62299"/>
    <w:rsid w:val="00F749A1"/>
    <w:rsid w:val="00F81A74"/>
    <w:rsid w:val="00F914BD"/>
    <w:rsid w:val="00F9578E"/>
    <w:rsid w:val="00FC0D6F"/>
    <w:rsid w:val="00FE7807"/>
    <w:rsid w:val="00FE7C18"/>
    <w:rsid w:val="0202958E"/>
    <w:rsid w:val="0794154E"/>
    <w:rsid w:val="099CE0BC"/>
    <w:rsid w:val="0CB8021C"/>
    <w:rsid w:val="100382CA"/>
    <w:rsid w:val="121272E2"/>
    <w:rsid w:val="122B5BC2"/>
    <w:rsid w:val="186A5C72"/>
    <w:rsid w:val="1AB07B49"/>
    <w:rsid w:val="1BF48661"/>
    <w:rsid w:val="1DE81C0B"/>
    <w:rsid w:val="1F604827"/>
    <w:rsid w:val="20F356C3"/>
    <w:rsid w:val="22BF6943"/>
    <w:rsid w:val="25CA54D6"/>
    <w:rsid w:val="269772EB"/>
    <w:rsid w:val="26E6F0E3"/>
    <w:rsid w:val="2B06A78F"/>
    <w:rsid w:val="2CA277F0"/>
    <w:rsid w:val="2CD463E5"/>
    <w:rsid w:val="2FCB6E6E"/>
    <w:rsid w:val="302B2274"/>
    <w:rsid w:val="31DD1A49"/>
    <w:rsid w:val="3206E910"/>
    <w:rsid w:val="34CC1991"/>
    <w:rsid w:val="36452188"/>
    <w:rsid w:val="36CF17BA"/>
    <w:rsid w:val="382D17BB"/>
    <w:rsid w:val="3BA58A47"/>
    <w:rsid w:val="3D56BACE"/>
    <w:rsid w:val="41BAD1A4"/>
    <w:rsid w:val="44330EBD"/>
    <w:rsid w:val="45662D3F"/>
    <w:rsid w:val="46527A1F"/>
    <w:rsid w:val="4B5D4F05"/>
    <w:rsid w:val="4BC90861"/>
    <w:rsid w:val="4C8B8FDA"/>
    <w:rsid w:val="4D0BCAC5"/>
    <w:rsid w:val="4D9031BD"/>
    <w:rsid w:val="4DFA9380"/>
    <w:rsid w:val="4FBB5BC2"/>
    <w:rsid w:val="5043D5C2"/>
    <w:rsid w:val="546BE1EC"/>
    <w:rsid w:val="551083B6"/>
    <w:rsid w:val="556328AC"/>
    <w:rsid w:val="577F0127"/>
    <w:rsid w:val="5925E63C"/>
    <w:rsid w:val="5A9C4BF0"/>
    <w:rsid w:val="5C4FDDB3"/>
    <w:rsid w:val="5C5AEB95"/>
    <w:rsid w:val="5D85298F"/>
    <w:rsid w:val="5FB1AF5D"/>
    <w:rsid w:val="6096FE5C"/>
    <w:rsid w:val="644167CE"/>
    <w:rsid w:val="66AB7ABD"/>
    <w:rsid w:val="6A2FCCF9"/>
    <w:rsid w:val="6AF006CF"/>
    <w:rsid w:val="7030E34A"/>
    <w:rsid w:val="70B39093"/>
    <w:rsid w:val="72D6E5B5"/>
    <w:rsid w:val="74D1C76F"/>
    <w:rsid w:val="7702C4D3"/>
    <w:rsid w:val="77B5617A"/>
    <w:rsid w:val="791B884C"/>
    <w:rsid w:val="794533B5"/>
    <w:rsid w:val="7C6758E4"/>
    <w:rsid w:val="7F511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9931B"/>
  <w15:chartTrackingRefBased/>
  <w15:docId w15:val="{6E0BE201-2010-44F8-945F-D5C80ECFAD0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E7807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490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F17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75B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F17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75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F17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7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F17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microsoft.com/office/2016/09/relationships/commentsIds" Target="commentsIds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microsoft.com/office/2011/relationships/commentsExtended" Target="commentsExtended.xml" Id="rId10" /><Relationship Type="http://schemas.openxmlformats.org/officeDocument/2006/relationships/customXml" Target="../customXml/item4.xml" Id="rId4" /><Relationship Type="http://schemas.microsoft.com/office/2011/relationships/people" Target="peop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D31894A37F244FAE222FF2E66C8020" ma:contentTypeVersion="16" ma:contentTypeDescription="Create a new document." ma:contentTypeScope="" ma:versionID="24d0d89c4079a87583407b7904819c07">
  <xsd:schema xmlns:xsd="http://www.w3.org/2001/XMLSchema" xmlns:xs="http://www.w3.org/2001/XMLSchema" xmlns:p="http://schemas.microsoft.com/office/2006/metadata/properties" xmlns:ns2="30a47fca-4834-409b-9d40-07d7b7dbc2cb" xmlns:ns3="f122aa97-af16-474a-aba8-6b1c7ba3e0b2" targetNamespace="http://schemas.microsoft.com/office/2006/metadata/properties" ma:root="true" ma:fieldsID="c76df13032e5c82acf4bd7248c284070" ns2:_="" ns3:_="">
    <xsd:import namespace="30a47fca-4834-409b-9d40-07d7b7dbc2cb"/>
    <xsd:import namespace="f122aa97-af16-474a-aba8-6b1c7ba3e0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47fca-4834-409b-9d40-07d7b7dbc2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2bd3d9c-d4ca-4556-be0e-df8152372c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22aa97-af16-474a-aba8-6b1c7ba3e0b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24794ed-69fc-4c45-9171-e5f0a0f59d10}" ma:internalName="TaxCatchAll" ma:showField="CatchAllData" ma:web="f122aa97-af16-474a-aba8-6b1c7ba3e0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0a47fca-4834-409b-9d40-07d7b7dbc2cb">
      <Terms xmlns="http://schemas.microsoft.com/office/infopath/2007/PartnerControls"/>
    </lcf76f155ced4ddcb4097134ff3c332f>
    <TaxCatchAll xmlns="f122aa97-af16-474a-aba8-6b1c7ba3e0b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6A18AD-23B7-44A8-B11F-430C623933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a47fca-4834-409b-9d40-07d7b7dbc2cb"/>
    <ds:schemaRef ds:uri="f122aa97-af16-474a-aba8-6b1c7ba3e0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4DF852-4FEA-41BA-8E3D-4AF220D193EA}">
  <ds:schemaRefs>
    <ds:schemaRef ds:uri="http://schemas.microsoft.com/office/2006/metadata/properties"/>
    <ds:schemaRef ds:uri="http://schemas.microsoft.com/office/infopath/2007/PartnerControls"/>
    <ds:schemaRef ds:uri="30a47fca-4834-409b-9d40-07d7b7dbc2cb"/>
    <ds:schemaRef ds:uri="f122aa97-af16-474a-aba8-6b1c7ba3e0b2"/>
  </ds:schemaRefs>
</ds:datastoreItem>
</file>

<file path=customXml/itemProps3.xml><?xml version="1.0" encoding="utf-8"?>
<ds:datastoreItem xmlns:ds="http://schemas.openxmlformats.org/officeDocument/2006/customXml" ds:itemID="{CB06266C-1BBF-40B8-AB8C-433F6D292B1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F10B669-2DD1-416A-BDD7-4E1F55114DB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Wake Technical Community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orrie Blanchard Smith</dc:creator>
  <keywords/>
  <dc:description/>
  <lastModifiedBy>Larry Webb</lastModifiedBy>
  <revision>8</revision>
  <dcterms:created xsi:type="dcterms:W3CDTF">2022-04-06T19:50:00.0000000Z</dcterms:created>
  <dcterms:modified xsi:type="dcterms:W3CDTF">2023-04-19T02:16:10.84325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D31894A37F244FAE222FF2E66C8020</vt:lpwstr>
  </property>
  <property fmtid="{D5CDD505-2E9C-101B-9397-08002B2CF9AE}" pid="3" name="MediaServiceImageTags">
    <vt:lpwstr/>
  </property>
</Properties>
</file>